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1972" w:rsidRPr="005177B6" w:rsidRDefault="00451972">
      <w:pPr>
        <w:rPr>
          <w:rFonts w:ascii="Gabriola" w:hAnsi="Gabriola" w:cs="Arial"/>
        </w:rPr>
      </w:pPr>
      <w:r w:rsidRPr="005177B6">
        <w:rPr>
          <w:rFonts w:ascii="Arial" w:hAnsi="Arial" w:cs="Arial"/>
          <w:b/>
          <w:sz w:val="24"/>
          <w:szCs w:val="24"/>
        </w:rPr>
        <w:t>Student's name: __________________</w:t>
      </w:r>
      <w:r w:rsidR="005177B6">
        <w:rPr>
          <w:rFonts w:ascii="Arial" w:hAnsi="Arial" w:cs="Arial"/>
          <w:b/>
          <w:sz w:val="24"/>
          <w:szCs w:val="24"/>
        </w:rPr>
        <w:t>______________________</w:t>
      </w:r>
      <w:r w:rsidRPr="005177B6">
        <w:rPr>
          <w:rFonts w:ascii="Arial" w:hAnsi="Arial" w:cs="Arial"/>
          <w:b/>
          <w:sz w:val="24"/>
          <w:szCs w:val="24"/>
        </w:rPr>
        <w:t>_</w:t>
      </w:r>
      <w:r w:rsidR="005177B6">
        <w:rPr>
          <w:rFonts w:ascii="Arial" w:hAnsi="Arial" w:cs="Arial"/>
          <w:b/>
          <w:sz w:val="24"/>
          <w:szCs w:val="24"/>
        </w:rPr>
        <w:tab/>
        <w:t xml:space="preserve">Date: </w:t>
      </w:r>
      <w:r w:rsidR="005177B6" w:rsidRPr="005177B6">
        <w:rPr>
          <w:rFonts w:ascii="Gabriola" w:hAnsi="Gabriola" w:cs="Arial"/>
          <w:sz w:val="36"/>
          <w:szCs w:val="36"/>
        </w:rPr>
        <w:t>October 7, 2019</w:t>
      </w:r>
    </w:p>
    <w:p w:rsidR="00451972" w:rsidRPr="00451972" w:rsidRDefault="00451972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5"/>
        <w:gridCol w:w="1560"/>
        <w:gridCol w:w="1701"/>
        <w:gridCol w:w="1530"/>
      </w:tblGrid>
      <w:tr w:rsidR="00451972" w:rsidRPr="00451972" w:rsidTr="00451972">
        <w:tc>
          <w:tcPr>
            <w:tcW w:w="5665" w:type="dxa"/>
          </w:tcPr>
          <w:p w:rsidR="00451972" w:rsidRDefault="00451972" w:rsidP="00451972">
            <w:pPr>
              <w:spacing w:line="36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451972">
              <w:rPr>
                <w:rFonts w:ascii="Arial" w:hAnsi="Arial" w:cs="Arial"/>
                <w:b/>
                <w:sz w:val="24"/>
                <w:szCs w:val="24"/>
              </w:rPr>
              <w:t xml:space="preserve">Put a tick under the smiley that shows to </w:t>
            </w:r>
            <w:bookmarkStart w:id="0" w:name="_GoBack"/>
            <w:bookmarkEnd w:id="0"/>
            <w:r w:rsidRPr="00451972">
              <w:rPr>
                <w:rFonts w:ascii="Arial" w:hAnsi="Arial" w:cs="Arial"/>
                <w:b/>
                <w:sz w:val="24"/>
                <w:szCs w:val="24"/>
              </w:rPr>
              <w:t>wh</w:t>
            </w:r>
            <w:r w:rsidR="005177B6">
              <w:rPr>
                <w:rFonts w:ascii="Arial" w:hAnsi="Arial" w:cs="Arial"/>
                <w:b/>
                <w:sz w:val="24"/>
                <w:szCs w:val="24"/>
              </w:rPr>
              <w:t>at</w:t>
            </w:r>
            <w:r w:rsidRPr="00451972">
              <w:rPr>
                <w:rFonts w:ascii="Arial" w:hAnsi="Arial" w:cs="Arial"/>
                <w:b/>
                <w:sz w:val="24"/>
                <w:szCs w:val="24"/>
              </w:rPr>
              <w:t xml:space="preserve"> extent the statement is true for the presenting student.</w:t>
            </w:r>
          </w:p>
          <w:p w:rsidR="005177B6" w:rsidRPr="00451972" w:rsidRDefault="005177B6" w:rsidP="00451972">
            <w:pPr>
              <w:spacing w:line="36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451972" w:rsidRDefault="00451972" w:rsidP="00451972">
            <w:pPr>
              <w:spacing w:line="360" w:lineRule="auto"/>
              <w:jc w:val="both"/>
              <w:rPr>
                <w:rFonts w:ascii="Arial" w:hAnsi="Arial" w:cs="Arial"/>
                <w:i/>
              </w:rPr>
            </w:pPr>
            <w:r w:rsidRPr="005177B6">
              <w:rPr>
                <w:rFonts w:ascii="Arial" w:hAnsi="Arial" w:cs="Arial"/>
                <w:i/>
              </w:rPr>
              <w:t>Stavi kvačicu pod smjeka koji pokazuje u kolikoj je mjeri navedena tvrdnja točna za učenika-prezentera.</w:t>
            </w:r>
          </w:p>
          <w:p w:rsidR="005177B6" w:rsidRPr="005177B6" w:rsidRDefault="005177B6" w:rsidP="00451972">
            <w:pPr>
              <w:spacing w:line="360" w:lineRule="auto"/>
              <w:jc w:val="both"/>
              <w:rPr>
                <w:rFonts w:ascii="Arial" w:hAnsi="Arial" w:cs="Arial"/>
                <w:i/>
              </w:rPr>
            </w:pPr>
          </w:p>
        </w:tc>
        <w:tc>
          <w:tcPr>
            <w:tcW w:w="1560" w:type="dxa"/>
          </w:tcPr>
          <w:p w:rsidR="00451972" w:rsidRDefault="005177B6" w:rsidP="00451972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hr-HR"/>
              </w:rPr>
              <w:drawing>
                <wp:anchor distT="0" distB="0" distL="114300" distR="114300" simplePos="0" relativeHeight="251658240" behindDoc="0" locked="0" layoutInCell="1" allowOverlap="1" wp14:anchorId="2BA9E007" wp14:editId="2F0427D0">
                  <wp:simplePos x="0" y="0"/>
                  <wp:positionH relativeFrom="column">
                    <wp:posOffset>-12065</wp:posOffset>
                  </wp:positionH>
                  <wp:positionV relativeFrom="paragraph">
                    <wp:posOffset>150749</wp:posOffset>
                  </wp:positionV>
                  <wp:extent cx="797201" cy="733425"/>
                  <wp:effectExtent l="0" t="0" r="3175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nice-fb-300x276.jpg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7201" cy="733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451972" w:rsidRDefault="00451972" w:rsidP="00451972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  <w:p w:rsidR="00451972" w:rsidRDefault="00451972" w:rsidP="00451972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  <w:p w:rsidR="005177B6" w:rsidRDefault="005177B6" w:rsidP="00451972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  <w:p w:rsidR="005177B6" w:rsidRDefault="005177B6" w:rsidP="005177B6">
            <w:pPr>
              <w:rPr>
                <w:rFonts w:ascii="Arial" w:hAnsi="Arial" w:cs="Arial"/>
                <w:sz w:val="24"/>
                <w:szCs w:val="24"/>
              </w:rPr>
            </w:pPr>
          </w:p>
          <w:p w:rsidR="005177B6" w:rsidRDefault="005177B6" w:rsidP="005177B6">
            <w:pPr>
              <w:rPr>
                <w:rFonts w:ascii="Arial" w:hAnsi="Arial" w:cs="Arial"/>
                <w:sz w:val="24"/>
                <w:szCs w:val="24"/>
              </w:rPr>
            </w:pPr>
          </w:p>
          <w:p w:rsidR="00451972" w:rsidRDefault="005177B6" w:rsidP="005177B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 points</w:t>
            </w:r>
          </w:p>
          <w:p w:rsidR="005177B6" w:rsidRDefault="005177B6" w:rsidP="005177B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5177B6" w:rsidRPr="005177B6" w:rsidRDefault="005177B6" w:rsidP="005177B6">
            <w:pPr>
              <w:jc w:val="center"/>
              <w:rPr>
                <w:rFonts w:ascii="Arial" w:hAnsi="Arial" w:cs="Arial"/>
                <w:i/>
              </w:rPr>
            </w:pPr>
            <w:r w:rsidRPr="005177B6">
              <w:rPr>
                <w:rFonts w:ascii="Arial" w:hAnsi="Arial" w:cs="Arial"/>
                <w:i/>
              </w:rPr>
              <w:t>2 boda</w:t>
            </w:r>
          </w:p>
        </w:tc>
        <w:tc>
          <w:tcPr>
            <w:tcW w:w="1701" w:type="dxa"/>
          </w:tcPr>
          <w:p w:rsidR="005177B6" w:rsidRDefault="005177B6" w:rsidP="00451972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hr-HR"/>
              </w:rPr>
              <w:drawing>
                <wp:anchor distT="0" distB="0" distL="114300" distR="114300" simplePos="0" relativeHeight="251659264" behindDoc="0" locked="0" layoutInCell="1" allowOverlap="1" wp14:anchorId="79761B99" wp14:editId="430DB045">
                  <wp:simplePos x="0" y="0"/>
                  <wp:positionH relativeFrom="column">
                    <wp:posOffset>-12065</wp:posOffset>
                  </wp:positionH>
                  <wp:positionV relativeFrom="paragraph">
                    <wp:posOffset>121285</wp:posOffset>
                  </wp:positionV>
                  <wp:extent cx="981075" cy="981075"/>
                  <wp:effectExtent l="0" t="0" r="9525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433-told-you-so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1075" cy="981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5177B6" w:rsidRPr="005177B6" w:rsidRDefault="005177B6" w:rsidP="005177B6">
            <w:pPr>
              <w:rPr>
                <w:rFonts w:ascii="Arial" w:hAnsi="Arial" w:cs="Arial"/>
                <w:sz w:val="24"/>
                <w:szCs w:val="24"/>
              </w:rPr>
            </w:pPr>
          </w:p>
          <w:p w:rsidR="005177B6" w:rsidRPr="005177B6" w:rsidRDefault="005177B6" w:rsidP="005177B6">
            <w:pPr>
              <w:rPr>
                <w:rFonts w:ascii="Arial" w:hAnsi="Arial" w:cs="Arial"/>
                <w:sz w:val="24"/>
                <w:szCs w:val="24"/>
              </w:rPr>
            </w:pPr>
          </w:p>
          <w:p w:rsidR="005177B6" w:rsidRPr="005177B6" w:rsidRDefault="005177B6" w:rsidP="005177B6">
            <w:pPr>
              <w:rPr>
                <w:rFonts w:ascii="Arial" w:hAnsi="Arial" w:cs="Arial"/>
                <w:sz w:val="24"/>
                <w:szCs w:val="24"/>
              </w:rPr>
            </w:pPr>
          </w:p>
          <w:p w:rsidR="005177B6" w:rsidRDefault="005177B6" w:rsidP="005177B6">
            <w:pPr>
              <w:rPr>
                <w:rFonts w:ascii="Arial" w:hAnsi="Arial" w:cs="Arial"/>
                <w:sz w:val="24"/>
                <w:szCs w:val="24"/>
              </w:rPr>
            </w:pPr>
          </w:p>
          <w:p w:rsidR="005177B6" w:rsidRDefault="005177B6" w:rsidP="005177B6">
            <w:pPr>
              <w:rPr>
                <w:rFonts w:ascii="Arial" w:hAnsi="Arial" w:cs="Arial"/>
                <w:sz w:val="24"/>
                <w:szCs w:val="24"/>
              </w:rPr>
            </w:pPr>
          </w:p>
          <w:p w:rsidR="005177B6" w:rsidRDefault="005177B6" w:rsidP="005177B6">
            <w:pPr>
              <w:rPr>
                <w:rFonts w:ascii="Arial" w:hAnsi="Arial" w:cs="Arial"/>
                <w:sz w:val="24"/>
                <w:szCs w:val="24"/>
              </w:rPr>
            </w:pPr>
          </w:p>
          <w:p w:rsidR="005177B6" w:rsidRDefault="005177B6" w:rsidP="005177B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 point</w:t>
            </w:r>
          </w:p>
          <w:p w:rsidR="005177B6" w:rsidRDefault="005177B6" w:rsidP="005177B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5177B6" w:rsidRPr="005177B6" w:rsidRDefault="005177B6" w:rsidP="005177B6">
            <w:pPr>
              <w:jc w:val="center"/>
              <w:rPr>
                <w:rFonts w:ascii="Arial" w:hAnsi="Arial" w:cs="Arial"/>
                <w:i/>
              </w:rPr>
            </w:pPr>
            <w:r w:rsidRPr="005177B6">
              <w:rPr>
                <w:rFonts w:ascii="Arial" w:hAnsi="Arial" w:cs="Arial"/>
                <w:i/>
              </w:rPr>
              <w:t>1 bod</w:t>
            </w:r>
          </w:p>
        </w:tc>
        <w:tc>
          <w:tcPr>
            <w:tcW w:w="1530" w:type="dxa"/>
          </w:tcPr>
          <w:p w:rsidR="005177B6" w:rsidRDefault="005177B6" w:rsidP="00451972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  <w:p w:rsidR="005177B6" w:rsidRPr="005177B6" w:rsidRDefault="005177B6" w:rsidP="005177B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hr-HR"/>
              </w:rPr>
              <w:drawing>
                <wp:anchor distT="0" distB="0" distL="114300" distR="114300" simplePos="0" relativeHeight="251660288" behindDoc="0" locked="0" layoutInCell="1" allowOverlap="1" wp14:anchorId="722D2774" wp14:editId="494F8A6C">
                  <wp:simplePos x="0" y="0"/>
                  <wp:positionH relativeFrom="column">
                    <wp:posOffset>175260</wp:posOffset>
                  </wp:positionH>
                  <wp:positionV relativeFrom="paragraph">
                    <wp:posOffset>87630</wp:posOffset>
                  </wp:positionV>
                  <wp:extent cx="533400" cy="533400"/>
                  <wp:effectExtent l="0" t="0" r="0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4da19ecae2fd479a922e643879f22aa4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" cy="533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5177B6" w:rsidRPr="005177B6" w:rsidRDefault="005177B6" w:rsidP="005177B6">
            <w:pPr>
              <w:rPr>
                <w:rFonts w:ascii="Arial" w:hAnsi="Arial" w:cs="Arial"/>
                <w:sz w:val="24"/>
                <w:szCs w:val="24"/>
              </w:rPr>
            </w:pPr>
          </w:p>
          <w:p w:rsidR="005177B6" w:rsidRPr="005177B6" w:rsidRDefault="005177B6" w:rsidP="005177B6">
            <w:pPr>
              <w:rPr>
                <w:rFonts w:ascii="Arial" w:hAnsi="Arial" w:cs="Arial"/>
                <w:sz w:val="24"/>
                <w:szCs w:val="24"/>
              </w:rPr>
            </w:pPr>
          </w:p>
          <w:p w:rsidR="005177B6" w:rsidRDefault="005177B6" w:rsidP="005177B6">
            <w:pPr>
              <w:rPr>
                <w:rFonts w:ascii="Arial" w:hAnsi="Arial" w:cs="Arial"/>
                <w:sz w:val="24"/>
                <w:szCs w:val="24"/>
              </w:rPr>
            </w:pPr>
          </w:p>
          <w:p w:rsidR="005177B6" w:rsidRDefault="005177B6" w:rsidP="005177B6">
            <w:pPr>
              <w:rPr>
                <w:rFonts w:ascii="Arial" w:hAnsi="Arial" w:cs="Arial"/>
                <w:sz w:val="24"/>
                <w:szCs w:val="24"/>
              </w:rPr>
            </w:pPr>
          </w:p>
          <w:p w:rsidR="005177B6" w:rsidRDefault="005177B6" w:rsidP="005177B6">
            <w:pPr>
              <w:rPr>
                <w:rFonts w:ascii="Arial" w:hAnsi="Arial" w:cs="Arial"/>
                <w:sz w:val="24"/>
                <w:szCs w:val="24"/>
              </w:rPr>
            </w:pPr>
          </w:p>
          <w:p w:rsidR="00451972" w:rsidRDefault="005177B6" w:rsidP="005177B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 points</w:t>
            </w:r>
          </w:p>
          <w:p w:rsidR="005177B6" w:rsidRDefault="005177B6" w:rsidP="005177B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5177B6" w:rsidRPr="005177B6" w:rsidRDefault="005177B6" w:rsidP="005177B6">
            <w:pPr>
              <w:jc w:val="center"/>
              <w:rPr>
                <w:rFonts w:ascii="Arial" w:hAnsi="Arial" w:cs="Arial"/>
                <w:i/>
              </w:rPr>
            </w:pPr>
            <w:r w:rsidRPr="005177B6">
              <w:rPr>
                <w:rFonts w:ascii="Arial" w:hAnsi="Arial" w:cs="Arial"/>
                <w:i/>
              </w:rPr>
              <w:t>0 bodova</w:t>
            </w:r>
          </w:p>
        </w:tc>
      </w:tr>
      <w:tr w:rsidR="00451972" w:rsidRPr="00451972" w:rsidTr="00451972">
        <w:tc>
          <w:tcPr>
            <w:tcW w:w="5665" w:type="dxa"/>
          </w:tcPr>
          <w:p w:rsidR="00451972" w:rsidRDefault="00451972" w:rsidP="00451972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451972">
              <w:rPr>
                <w:rFonts w:ascii="Arial" w:hAnsi="Arial" w:cs="Arial"/>
                <w:sz w:val="24"/>
                <w:szCs w:val="24"/>
              </w:rPr>
              <w:t>The student followed the teacher's instructions.</w:t>
            </w:r>
          </w:p>
          <w:p w:rsidR="00451972" w:rsidRPr="005177B6" w:rsidRDefault="00451972" w:rsidP="00451972">
            <w:pPr>
              <w:spacing w:line="360" w:lineRule="auto"/>
              <w:rPr>
                <w:rFonts w:ascii="Arial" w:hAnsi="Arial" w:cs="Arial"/>
                <w:i/>
              </w:rPr>
            </w:pPr>
            <w:r w:rsidRPr="005177B6">
              <w:rPr>
                <w:rFonts w:ascii="Arial" w:hAnsi="Arial" w:cs="Arial"/>
                <w:i/>
              </w:rPr>
              <w:t>Učenik/ca je ispoštovao/la učiteljičine upute.</w:t>
            </w:r>
          </w:p>
        </w:tc>
        <w:tc>
          <w:tcPr>
            <w:tcW w:w="1560" w:type="dxa"/>
          </w:tcPr>
          <w:p w:rsidR="00451972" w:rsidRPr="00451972" w:rsidRDefault="00451972" w:rsidP="00451972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01" w:type="dxa"/>
          </w:tcPr>
          <w:p w:rsidR="00451972" w:rsidRPr="00451972" w:rsidRDefault="00451972" w:rsidP="00451972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30" w:type="dxa"/>
          </w:tcPr>
          <w:p w:rsidR="00451972" w:rsidRPr="00451972" w:rsidRDefault="00451972" w:rsidP="00451972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51972" w:rsidRPr="00451972" w:rsidTr="00451972">
        <w:tc>
          <w:tcPr>
            <w:tcW w:w="5665" w:type="dxa"/>
          </w:tcPr>
          <w:p w:rsidR="00451972" w:rsidRDefault="00451972" w:rsidP="00451972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451972">
              <w:rPr>
                <w:rFonts w:ascii="Arial" w:hAnsi="Arial" w:cs="Arial"/>
                <w:sz w:val="24"/>
                <w:szCs w:val="24"/>
              </w:rPr>
              <w:t>The student named the computer game.</w:t>
            </w:r>
          </w:p>
          <w:p w:rsidR="00451972" w:rsidRPr="005177B6" w:rsidRDefault="00451972" w:rsidP="00451972">
            <w:pPr>
              <w:spacing w:line="360" w:lineRule="auto"/>
              <w:rPr>
                <w:rFonts w:ascii="Arial" w:hAnsi="Arial" w:cs="Arial"/>
                <w:i/>
              </w:rPr>
            </w:pPr>
            <w:r w:rsidRPr="005177B6">
              <w:rPr>
                <w:rFonts w:ascii="Arial" w:hAnsi="Arial" w:cs="Arial"/>
                <w:i/>
              </w:rPr>
              <w:t>Učenik/ca je osmislio/la naziv svoje igrice.</w:t>
            </w:r>
          </w:p>
        </w:tc>
        <w:tc>
          <w:tcPr>
            <w:tcW w:w="1560" w:type="dxa"/>
          </w:tcPr>
          <w:p w:rsidR="00451972" w:rsidRPr="00451972" w:rsidRDefault="00451972" w:rsidP="00451972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01" w:type="dxa"/>
          </w:tcPr>
          <w:p w:rsidR="00451972" w:rsidRPr="00451972" w:rsidRDefault="00451972" w:rsidP="00451972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30" w:type="dxa"/>
          </w:tcPr>
          <w:p w:rsidR="00451972" w:rsidRPr="00451972" w:rsidRDefault="00451972" w:rsidP="00451972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51972" w:rsidRPr="00451972" w:rsidTr="00451972">
        <w:tc>
          <w:tcPr>
            <w:tcW w:w="5665" w:type="dxa"/>
          </w:tcPr>
          <w:p w:rsidR="00451972" w:rsidRDefault="00451972" w:rsidP="00451972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451972">
              <w:rPr>
                <w:rFonts w:ascii="Arial" w:hAnsi="Arial" w:cs="Arial"/>
                <w:sz w:val="24"/>
                <w:szCs w:val="24"/>
              </w:rPr>
              <w:t>The student created the logo of the game</w:t>
            </w:r>
            <w:r>
              <w:rPr>
                <w:rFonts w:ascii="Arial" w:hAnsi="Arial" w:cs="Arial"/>
                <w:sz w:val="24"/>
                <w:szCs w:val="24"/>
              </w:rPr>
              <w:t>.</w:t>
            </w:r>
          </w:p>
          <w:p w:rsidR="00451972" w:rsidRPr="005177B6" w:rsidRDefault="00451972" w:rsidP="00451972">
            <w:pPr>
              <w:spacing w:line="360" w:lineRule="auto"/>
              <w:rPr>
                <w:rFonts w:ascii="Arial" w:hAnsi="Arial" w:cs="Arial"/>
                <w:i/>
              </w:rPr>
            </w:pPr>
            <w:r w:rsidRPr="005177B6">
              <w:rPr>
                <w:rFonts w:ascii="Arial" w:hAnsi="Arial" w:cs="Arial"/>
                <w:i/>
              </w:rPr>
              <w:t>Učenik/ca je osmislio/la logo svoje igrice.</w:t>
            </w:r>
          </w:p>
        </w:tc>
        <w:tc>
          <w:tcPr>
            <w:tcW w:w="1560" w:type="dxa"/>
          </w:tcPr>
          <w:p w:rsidR="00451972" w:rsidRPr="00451972" w:rsidRDefault="00451972" w:rsidP="00451972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01" w:type="dxa"/>
          </w:tcPr>
          <w:p w:rsidR="00451972" w:rsidRPr="00451972" w:rsidRDefault="00451972" w:rsidP="00451972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30" w:type="dxa"/>
          </w:tcPr>
          <w:p w:rsidR="00451972" w:rsidRPr="00451972" w:rsidRDefault="00451972" w:rsidP="00451972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51972" w:rsidRPr="00451972" w:rsidTr="00451972">
        <w:tc>
          <w:tcPr>
            <w:tcW w:w="5665" w:type="dxa"/>
          </w:tcPr>
          <w:p w:rsidR="00451972" w:rsidRDefault="00451972" w:rsidP="00451972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he student named/l</w:t>
            </w:r>
            <w:r w:rsidRPr="00451972">
              <w:rPr>
                <w:rFonts w:ascii="Arial" w:hAnsi="Arial" w:cs="Arial"/>
                <w:sz w:val="24"/>
                <w:szCs w:val="24"/>
              </w:rPr>
              <w:t>i</w:t>
            </w:r>
            <w:r>
              <w:rPr>
                <w:rFonts w:ascii="Arial" w:hAnsi="Arial" w:cs="Arial"/>
                <w:sz w:val="24"/>
                <w:szCs w:val="24"/>
              </w:rPr>
              <w:t>s</w:t>
            </w:r>
            <w:r w:rsidRPr="00451972">
              <w:rPr>
                <w:rFonts w:ascii="Arial" w:hAnsi="Arial" w:cs="Arial"/>
                <w:sz w:val="24"/>
                <w:szCs w:val="24"/>
              </w:rPr>
              <w:t>ted the characters in the game.</w:t>
            </w:r>
          </w:p>
          <w:p w:rsidR="00451972" w:rsidRPr="005177B6" w:rsidRDefault="00451972" w:rsidP="00451972">
            <w:pPr>
              <w:spacing w:line="360" w:lineRule="auto"/>
              <w:rPr>
                <w:rFonts w:ascii="Arial" w:hAnsi="Arial" w:cs="Arial"/>
                <w:i/>
              </w:rPr>
            </w:pPr>
            <w:r w:rsidRPr="005177B6">
              <w:rPr>
                <w:rFonts w:ascii="Arial" w:hAnsi="Arial" w:cs="Arial"/>
                <w:i/>
              </w:rPr>
              <w:t>Učenik/ca je naveo/la likove u svojoj igrici.</w:t>
            </w:r>
          </w:p>
        </w:tc>
        <w:tc>
          <w:tcPr>
            <w:tcW w:w="1560" w:type="dxa"/>
          </w:tcPr>
          <w:p w:rsidR="00451972" w:rsidRPr="00451972" w:rsidRDefault="00451972" w:rsidP="00451972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01" w:type="dxa"/>
          </w:tcPr>
          <w:p w:rsidR="00451972" w:rsidRPr="00451972" w:rsidRDefault="00451972" w:rsidP="00451972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30" w:type="dxa"/>
          </w:tcPr>
          <w:p w:rsidR="00451972" w:rsidRPr="00451972" w:rsidRDefault="00451972" w:rsidP="00451972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51972" w:rsidRPr="00451972" w:rsidTr="00451972">
        <w:tc>
          <w:tcPr>
            <w:tcW w:w="5665" w:type="dxa"/>
          </w:tcPr>
          <w:p w:rsidR="00451972" w:rsidRDefault="00451972" w:rsidP="00451972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451972">
              <w:rPr>
                <w:rFonts w:ascii="Arial" w:hAnsi="Arial" w:cs="Arial"/>
                <w:sz w:val="24"/>
                <w:szCs w:val="24"/>
              </w:rPr>
              <w:t>The student described the game.</w:t>
            </w:r>
          </w:p>
          <w:p w:rsidR="00451972" w:rsidRPr="005177B6" w:rsidRDefault="00451972" w:rsidP="00451972">
            <w:pPr>
              <w:spacing w:line="360" w:lineRule="auto"/>
              <w:rPr>
                <w:rFonts w:ascii="Arial" w:hAnsi="Arial" w:cs="Arial"/>
                <w:i/>
              </w:rPr>
            </w:pPr>
            <w:r w:rsidRPr="005177B6">
              <w:rPr>
                <w:rFonts w:ascii="Arial" w:hAnsi="Arial" w:cs="Arial"/>
                <w:i/>
              </w:rPr>
              <w:t>Učenik/ca je opisao/la svoju igricu.</w:t>
            </w:r>
          </w:p>
        </w:tc>
        <w:tc>
          <w:tcPr>
            <w:tcW w:w="1560" w:type="dxa"/>
          </w:tcPr>
          <w:p w:rsidR="00451972" w:rsidRPr="00451972" w:rsidRDefault="00451972" w:rsidP="00451972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01" w:type="dxa"/>
          </w:tcPr>
          <w:p w:rsidR="00451972" w:rsidRPr="00451972" w:rsidRDefault="00451972" w:rsidP="00451972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30" w:type="dxa"/>
          </w:tcPr>
          <w:p w:rsidR="00451972" w:rsidRPr="00451972" w:rsidRDefault="00451972" w:rsidP="00451972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51972" w:rsidRPr="00451972" w:rsidTr="00451972">
        <w:tc>
          <w:tcPr>
            <w:tcW w:w="5665" w:type="dxa"/>
          </w:tcPr>
          <w:p w:rsidR="00451972" w:rsidRDefault="00451972" w:rsidP="00451972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451972">
              <w:rPr>
                <w:rFonts w:ascii="Arial" w:hAnsi="Arial" w:cs="Arial"/>
                <w:sz w:val="24"/>
                <w:szCs w:val="24"/>
              </w:rPr>
              <w:t>The student named the target group.</w:t>
            </w:r>
          </w:p>
          <w:p w:rsidR="00451972" w:rsidRPr="005177B6" w:rsidRDefault="00451972" w:rsidP="00451972">
            <w:pPr>
              <w:spacing w:line="360" w:lineRule="auto"/>
              <w:rPr>
                <w:rFonts w:ascii="Arial" w:hAnsi="Arial" w:cs="Arial"/>
                <w:i/>
              </w:rPr>
            </w:pPr>
            <w:r w:rsidRPr="005177B6">
              <w:rPr>
                <w:rFonts w:ascii="Arial" w:hAnsi="Arial" w:cs="Arial"/>
                <w:i/>
              </w:rPr>
              <w:t>Učenik/ca je naveo/la kome je igrica namjenjena.</w:t>
            </w:r>
          </w:p>
        </w:tc>
        <w:tc>
          <w:tcPr>
            <w:tcW w:w="1560" w:type="dxa"/>
          </w:tcPr>
          <w:p w:rsidR="00451972" w:rsidRPr="00451972" w:rsidRDefault="00451972" w:rsidP="00451972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01" w:type="dxa"/>
          </w:tcPr>
          <w:p w:rsidR="00451972" w:rsidRPr="00451972" w:rsidRDefault="00451972" w:rsidP="00451972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30" w:type="dxa"/>
          </w:tcPr>
          <w:p w:rsidR="00451972" w:rsidRPr="00451972" w:rsidRDefault="00451972" w:rsidP="00451972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51972" w:rsidRPr="00451972" w:rsidTr="00451972">
        <w:tc>
          <w:tcPr>
            <w:tcW w:w="5665" w:type="dxa"/>
          </w:tcPr>
          <w:p w:rsidR="00451972" w:rsidRDefault="00451972" w:rsidP="00451972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451972">
              <w:rPr>
                <w:rFonts w:ascii="Arial" w:hAnsi="Arial" w:cs="Arial"/>
                <w:sz w:val="24"/>
                <w:szCs w:val="24"/>
              </w:rPr>
              <w:t>The student was loud and clear when presenting.</w:t>
            </w:r>
          </w:p>
          <w:p w:rsidR="00451972" w:rsidRPr="005177B6" w:rsidRDefault="00451972" w:rsidP="00451972">
            <w:pPr>
              <w:spacing w:line="360" w:lineRule="auto"/>
              <w:rPr>
                <w:rFonts w:ascii="Arial" w:hAnsi="Arial" w:cs="Arial"/>
                <w:i/>
              </w:rPr>
            </w:pPr>
            <w:r w:rsidRPr="005177B6">
              <w:rPr>
                <w:rFonts w:ascii="Arial" w:hAnsi="Arial" w:cs="Arial"/>
                <w:i/>
              </w:rPr>
              <w:t>Učenik/ca je bio/la dovoljno glasna i razgovjetna prilikom prezentiranja.</w:t>
            </w:r>
          </w:p>
        </w:tc>
        <w:tc>
          <w:tcPr>
            <w:tcW w:w="1560" w:type="dxa"/>
          </w:tcPr>
          <w:p w:rsidR="00451972" w:rsidRPr="00451972" w:rsidRDefault="00451972" w:rsidP="00451972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01" w:type="dxa"/>
          </w:tcPr>
          <w:p w:rsidR="00451972" w:rsidRPr="00451972" w:rsidRDefault="00451972" w:rsidP="00451972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30" w:type="dxa"/>
          </w:tcPr>
          <w:p w:rsidR="00451972" w:rsidRPr="00451972" w:rsidRDefault="00451972" w:rsidP="00451972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51972" w:rsidRPr="00451972" w:rsidTr="00451972">
        <w:tc>
          <w:tcPr>
            <w:tcW w:w="5665" w:type="dxa"/>
          </w:tcPr>
          <w:p w:rsidR="00451972" w:rsidRDefault="00451972" w:rsidP="00451972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451972">
              <w:rPr>
                <w:rFonts w:ascii="Arial" w:hAnsi="Arial" w:cs="Arial"/>
                <w:sz w:val="24"/>
                <w:szCs w:val="24"/>
              </w:rPr>
              <w:t>The student was creative in the project of designing a new computer game.</w:t>
            </w:r>
          </w:p>
          <w:p w:rsidR="00451972" w:rsidRPr="005177B6" w:rsidRDefault="00451972" w:rsidP="00451972">
            <w:pPr>
              <w:spacing w:line="360" w:lineRule="auto"/>
              <w:rPr>
                <w:rFonts w:ascii="Arial" w:hAnsi="Arial" w:cs="Arial"/>
                <w:i/>
              </w:rPr>
            </w:pPr>
            <w:r w:rsidRPr="005177B6">
              <w:rPr>
                <w:rFonts w:ascii="Arial" w:hAnsi="Arial" w:cs="Arial"/>
                <w:i/>
              </w:rPr>
              <w:t>Učenik/ca je bio/la kreativna u projektu osmišljavanja nove računalne igrice.</w:t>
            </w:r>
          </w:p>
        </w:tc>
        <w:tc>
          <w:tcPr>
            <w:tcW w:w="1560" w:type="dxa"/>
          </w:tcPr>
          <w:p w:rsidR="00451972" w:rsidRPr="00451972" w:rsidRDefault="00451972" w:rsidP="00451972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01" w:type="dxa"/>
          </w:tcPr>
          <w:p w:rsidR="00451972" w:rsidRPr="00451972" w:rsidRDefault="00451972" w:rsidP="00451972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30" w:type="dxa"/>
          </w:tcPr>
          <w:p w:rsidR="00451972" w:rsidRPr="00451972" w:rsidRDefault="00451972" w:rsidP="00451972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451972" w:rsidRDefault="0045197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5177B6" w:rsidTr="005177B6">
        <w:tc>
          <w:tcPr>
            <w:tcW w:w="5228" w:type="dxa"/>
          </w:tcPr>
          <w:p w:rsidR="005177B6" w:rsidRDefault="005177B6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177B6">
              <w:rPr>
                <w:rFonts w:ascii="Arial" w:hAnsi="Arial" w:cs="Arial"/>
                <w:sz w:val="24"/>
                <w:szCs w:val="24"/>
              </w:rPr>
              <w:t xml:space="preserve">Total possible points: </w:t>
            </w:r>
            <w:r w:rsidRPr="005177B6">
              <w:rPr>
                <w:rFonts w:ascii="Arial" w:hAnsi="Arial" w:cs="Arial"/>
                <w:b/>
                <w:sz w:val="24"/>
                <w:szCs w:val="24"/>
              </w:rPr>
              <w:t>16</w:t>
            </w:r>
          </w:p>
          <w:p w:rsidR="005177B6" w:rsidRDefault="005177B6">
            <w:pPr>
              <w:rPr>
                <w:rFonts w:ascii="Arial" w:hAnsi="Arial" w:cs="Arial"/>
                <w:sz w:val="24"/>
                <w:szCs w:val="24"/>
              </w:rPr>
            </w:pPr>
          </w:p>
          <w:p w:rsidR="005177B6" w:rsidRPr="005177B6" w:rsidRDefault="005177B6">
            <w:pPr>
              <w:rPr>
                <w:rFonts w:ascii="Arial" w:hAnsi="Arial" w:cs="Arial"/>
                <w:sz w:val="24"/>
                <w:szCs w:val="24"/>
              </w:rPr>
            </w:pPr>
          </w:p>
          <w:p w:rsidR="005177B6" w:rsidRPr="005177B6" w:rsidRDefault="005177B6">
            <w:pPr>
              <w:rPr>
                <w:rFonts w:ascii="Arial" w:hAnsi="Arial" w:cs="Arial"/>
                <w:sz w:val="24"/>
                <w:szCs w:val="24"/>
              </w:rPr>
            </w:pPr>
            <w:r w:rsidRPr="005177B6">
              <w:rPr>
                <w:rFonts w:ascii="Arial" w:hAnsi="Arial" w:cs="Arial"/>
                <w:sz w:val="24"/>
                <w:szCs w:val="24"/>
              </w:rPr>
              <w:t xml:space="preserve">Total earned points: </w:t>
            </w:r>
            <w:r w:rsidRPr="005177B6">
              <w:rPr>
                <w:rFonts w:ascii="Arial" w:hAnsi="Arial" w:cs="Arial"/>
                <w:b/>
                <w:sz w:val="24"/>
                <w:szCs w:val="24"/>
              </w:rPr>
              <w:t>_____</w:t>
            </w:r>
          </w:p>
          <w:p w:rsidR="005177B6" w:rsidRDefault="005177B6"/>
        </w:tc>
        <w:tc>
          <w:tcPr>
            <w:tcW w:w="5228" w:type="dxa"/>
          </w:tcPr>
          <w:p w:rsidR="005177B6" w:rsidRDefault="005177B6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177B6">
              <w:rPr>
                <w:rFonts w:ascii="Arial" w:hAnsi="Arial" w:cs="Arial"/>
                <w:b/>
                <w:sz w:val="24"/>
                <w:szCs w:val="24"/>
              </w:rPr>
              <w:t>Comments:</w:t>
            </w:r>
          </w:p>
          <w:p w:rsidR="005177B6" w:rsidRDefault="005177B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:rsidR="005177B6" w:rsidRDefault="005177B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:rsidR="005177B6" w:rsidRDefault="005177B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:rsidR="005177B6" w:rsidRDefault="005177B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:rsidR="005177B6" w:rsidRDefault="005177B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:rsidR="005177B6" w:rsidRPr="005177B6" w:rsidRDefault="005177B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:rsidR="005177B6" w:rsidRDefault="005177B6"/>
    <w:sectPr w:rsidR="005177B6" w:rsidSect="0045197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abriola">
    <w:panose1 w:val="04040605051002020D02"/>
    <w:charset w:val="EE"/>
    <w:family w:val="decorative"/>
    <w:pitch w:val="variable"/>
    <w:sig w:usb0="E00002EF" w:usb1="5000204B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wNjAxNDS0MDIwNDJV0lEKTi0uzszPAykwrAUAAzZzdiwAAAA="/>
  </w:docVars>
  <w:rsids>
    <w:rsidRoot w:val="00451972"/>
    <w:rsid w:val="00451972"/>
    <w:rsid w:val="005177B6"/>
    <w:rsid w:val="006C06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369ABF"/>
  <w15:chartTrackingRefBased/>
  <w15:docId w15:val="{FEB58F8E-FC02-4E77-9457-6AD2D7A105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519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88</Words>
  <Characters>107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kic</dc:creator>
  <cp:keywords/>
  <dc:description/>
  <cp:lastModifiedBy>Nekic</cp:lastModifiedBy>
  <cp:revision>1</cp:revision>
  <dcterms:created xsi:type="dcterms:W3CDTF">2019-10-06T10:13:00Z</dcterms:created>
  <dcterms:modified xsi:type="dcterms:W3CDTF">2019-10-06T10:40:00Z</dcterms:modified>
</cp:coreProperties>
</file>